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458843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47239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987040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04200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3026808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340338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17548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219807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483993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68577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686000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681842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692861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694129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35946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иана Шмавонян</dc:creator>
  <dc:language>ru-RU</dc:language>
  <cp:keywords/>
  <dcterms:created xsi:type="dcterms:W3CDTF">2024-03-09T14:22:33Z</dcterms:created>
  <dcterms:modified xsi:type="dcterms:W3CDTF">2024-03-09T14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